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4B85E6AE" w:rsidR="008B48B1" w:rsidRDefault="002C5DEC" w:rsidP="000A3A3D">
      <w:pPr>
        <w:pStyle w:val="Heading1"/>
      </w:pPr>
      <w:r>
        <w:t xml:space="preserve">Data cleaning for </w:t>
      </w:r>
      <w:proofErr w:type="spellStart"/>
      <w:r w:rsidR="00274F8A">
        <w:t>uk</w:t>
      </w:r>
      <w:r w:rsidR="0002782A">
        <w:t>Event</w:t>
      </w:r>
      <w:r w:rsidR="00274F8A">
        <w:t>s</w:t>
      </w:r>
      <w:proofErr w:type="spellEnd"/>
      <w:r w:rsidR="00274F8A">
        <w:t xml:space="preserve"> dataset</w:t>
      </w:r>
    </w:p>
    <w:p w14:paraId="688A9829" w14:textId="660EACC0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02782A">
        <w:rPr>
          <w:sz w:val="24"/>
          <w:szCs w:val="24"/>
        </w:rPr>
        <w:t>Event</w:t>
      </w:r>
      <w:r w:rsidR="0013302D" w:rsidRPr="005B34EC">
        <w:rPr>
          <w:sz w:val="24"/>
          <w:szCs w:val="24"/>
        </w:rPr>
        <w:t>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 xml:space="preserve">comma separated file called </w:t>
      </w:r>
      <w:r w:rsidR="00DF74BD" w:rsidRPr="005B34EC">
        <w:rPr>
          <w:sz w:val="24"/>
          <w:szCs w:val="24"/>
        </w:rPr>
        <w:t>uk</w:t>
      </w:r>
      <w:r w:rsidR="00DF74BD">
        <w:rPr>
          <w:sz w:val="24"/>
          <w:szCs w:val="24"/>
        </w:rPr>
        <w:t>Event</w:t>
      </w:r>
      <w:r w:rsidR="00DF74BD" w:rsidRPr="005B34EC">
        <w:rPr>
          <w:sz w:val="24"/>
          <w:szCs w:val="24"/>
        </w:rPr>
        <w:t>s</w:t>
      </w:r>
      <w:r w:rsidR="005B34EC" w:rsidRPr="005B34EC">
        <w:rPr>
          <w:sz w:val="24"/>
          <w:szCs w:val="24"/>
        </w:rPr>
        <w:t>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15EB2E05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06C52379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>Using Microsoft Excel remove all double quot</w:t>
      </w:r>
      <w:r w:rsidR="00B1109D">
        <w:rPr>
          <w:b/>
          <w:bCs/>
          <w:sz w:val="24"/>
          <w:szCs w:val="24"/>
        </w:rPr>
        <w:t>ation marks</w:t>
      </w:r>
      <w:r w:rsidR="00D752BE" w:rsidRPr="005A2389">
        <w:rPr>
          <w:b/>
          <w:bCs/>
          <w:sz w:val="24"/>
          <w:szCs w:val="24"/>
        </w:rPr>
        <w:t xml:space="preserve"> (“) and commas</w:t>
      </w:r>
      <w:r w:rsidR="002B778D">
        <w:rPr>
          <w:b/>
          <w:bCs/>
          <w:sz w:val="24"/>
          <w:szCs w:val="24"/>
        </w:rPr>
        <w:t xml:space="preserve"> as shown </w:t>
      </w:r>
      <w:r w:rsidR="00E63D43">
        <w:rPr>
          <w:b/>
          <w:bCs/>
          <w:sz w:val="24"/>
          <w:szCs w:val="24"/>
        </w:rPr>
        <w:t>in figure</w:t>
      </w:r>
      <w:r w:rsidR="00A474AB">
        <w:rPr>
          <w:b/>
          <w:bCs/>
          <w:sz w:val="24"/>
          <w:szCs w:val="24"/>
        </w:rPr>
        <w:t>s</w:t>
      </w:r>
      <w:r w:rsidR="00E63D43">
        <w:rPr>
          <w:b/>
          <w:bCs/>
          <w:sz w:val="24"/>
          <w:szCs w:val="24"/>
        </w:rPr>
        <w:t xml:space="preserve"> </w:t>
      </w:r>
      <w:r w:rsidR="00A474AB">
        <w:rPr>
          <w:b/>
          <w:bCs/>
          <w:sz w:val="24"/>
          <w:szCs w:val="24"/>
        </w:rPr>
        <w:t xml:space="preserve">1, </w:t>
      </w:r>
      <w:r w:rsidR="00A51D0F">
        <w:rPr>
          <w:b/>
          <w:bCs/>
          <w:sz w:val="24"/>
          <w:szCs w:val="24"/>
        </w:rPr>
        <w:t>2</w:t>
      </w:r>
      <w:r w:rsidR="004D2D9F">
        <w:rPr>
          <w:b/>
          <w:bCs/>
          <w:sz w:val="24"/>
          <w:szCs w:val="24"/>
        </w:rPr>
        <w:t>,</w:t>
      </w:r>
      <w:r w:rsidR="00EC633B">
        <w:rPr>
          <w:b/>
          <w:bCs/>
          <w:sz w:val="24"/>
          <w:szCs w:val="24"/>
        </w:rPr>
        <w:t xml:space="preserve"> </w:t>
      </w:r>
      <w:r w:rsidR="004D2D9F">
        <w:rPr>
          <w:b/>
          <w:bCs/>
          <w:sz w:val="24"/>
          <w:szCs w:val="24"/>
        </w:rPr>
        <w:t>3</w:t>
      </w:r>
      <w:r w:rsidR="00EC633B">
        <w:rPr>
          <w:b/>
          <w:bCs/>
          <w:sz w:val="24"/>
          <w:szCs w:val="24"/>
        </w:rPr>
        <w:t>,</w:t>
      </w:r>
      <w:r w:rsidR="00B1109D">
        <w:rPr>
          <w:b/>
          <w:bCs/>
          <w:sz w:val="24"/>
          <w:szCs w:val="24"/>
        </w:rPr>
        <w:t xml:space="preserve"> and </w:t>
      </w:r>
      <w:r w:rsidR="00A474AB">
        <w:rPr>
          <w:b/>
          <w:bCs/>
          <w:sz w:val="24"/>
          <w:szCs w:val="24"/>
        </w:rPr>
        <w:t>4</w:t>
      </w:r>
      <w:r w:rsidR="00393B48">
        <w:rPr>
          <w:b/>
          <w:bCs/>
          <w:sz w:val="24"/>
          <w:szCs w:val="24"/>
        </w:rPr>
        <w:t xml:space="preserve"> below.</w:t>
      </w:r>
    </w:p>
    <w:p w14:paraId="419122D9" w14:textId="200109DC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611526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"/>
        <w:gridCol w:w="2370"/>
        <w:gridCol w:w="1586"/>
        <w:gridCol w:w="4222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3F4BD209" w:rsidR="00113F5D" w:rsidRPr="007A7911" w:rsidRDefault="00837B1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013F29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58C94FE3" w14:textId="6F32610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3E0AAEAD" w14:textId="7AC0271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0C36465B" w:rsidR="00113F5D" w:rsidRPr="007A7911" w:rsidRDefault="00ED6DD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123021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1701" w:type="dxa"/>
          </w:tcPr>
          <w:p w14:paraId="4E751A06" w14:textId="38A8CBB7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7D743589" w14:textId="111404F4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6C9082E4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21AAB72D" w14:textId="70F17F7F" w:rsidR="00113F5D" w:rsidRPr="007A7911" w:rsidRDefault="008C495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URI</w:t>
            </w:r>
            <w:proofErr w:type="spellEnd"/>
          </w:p>
        </w:tc>
        <w:tc>
          <w:tcPr>
            <w:tcW w:w="1701" w:type="dxa"/>
          </w:tcPr>
          <w:p w14:paraId="2D41FBE3" w14:textId="6F6B835A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5768F254" w14:textId="6FE46BF2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7EFA633B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998A535" w14:textId="1AAE44E1" w:rsidR="00113F5D" w:rsidRPr="007A7911" w:rsidRDefault="00C95F6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AgeRestriction</w:t>
            </w:r>
            <w:proofErr w:type="spellEnd"/>
          </w:p>
        </w:tc>
        <w:tc>
          <w:tcPr>
            <w:tcW w:w="1701" w:type="dxa"/>
          </w:tcPr>
          <w:p w14:paraId="1006906A" w14:textId="5826B241" w:rsidR="00113F5D" w:rsidRPr="007A7911" w:rsidRDefault="00A474AB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66DEE1C9" w14:textId="36785AED" w:rsidR="00113F5D" w:rsidRPr="007A7911" w:rsidRDefault="002025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1E4C61">
              <w:rPr>
                <w:sz w:val="24"/>
                <w:szCs w:val="24"/>
              </w:rPr>
              <w:t>2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BDB8C1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22370E2B" w14:textId="11BB30FA" w:rsidR="00113F5D" w:rsidRPr="007A7911" w:rsidRDefault="00A305B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stMBID</w:t>
            </w:r>
            <w:proofErr w:type="spellEnd"/>
          </w:p>
        </w:tc>
        <w:tc>
          <w:tcPr>
            <w:tcW w:w="1701" w:type="dxa"/>
          </w:tcPr>
          <w:p w14:paraId="352758C5" w14:textId="37525699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1854C8B" w14:textId="1BCB6F3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65BABA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568FC33B" w14:textId="100BDC4F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395D0F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6441861A" w14:textId="4F54CE26" w:rsidR="00113F5D" w:rsidRPr="007A7911" w:rsidRDefault="001177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40C271DB" w14:textId="3C77F031" w:rsidR="00113F5D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34B939A7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47B4828B" w14:textId="2BCA2CBB" w:rsidR="00113F5D" w:rsidRPr="007A7911" w:rsidRDefault="009A68F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Date</w:t>
            </w:r>
            <w:proofErr w:type="spellEnd"/>
          </w:p>
        </w:tc>
        <w:tc>
          <w:tcPr>
            <w:tcW w:w="1701" w:type="dxa"/>
          </w:tcPr>
          <w:p w14:paraId="7300F79E" w14:textId="26D47BD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07286289" w14:textId="7453E7BF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11C15DAE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6A067D72" w14:textId="41F20415" w:rsidR="009A0FAA" w:rsidRPr="007A7911" w:rsidRDefault="00F872AA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</w:t>
            </w:r>
            <w:r>
              <w:rPr>
                <w:sz w:val="24"/>
                <w:szCs w:val="24"/>
              </w:rPr>
              <w:t>Time</w:t>
            </w:r>
            <w:proofErr w:type="spellEnd"/>
          </w:p>
        </w:tc>
        <w:tc>
          <w:tcPr>
            <w:tcW w:w="1701" w:type="dxa"/>
          </w:tcPr>
          <w:p w14:paraId="16076C56" w14:textId="75B4BE47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35D3E4A0" w14:textId="06F18432" w:rsidR="009A0FAA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4233A591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09FC8EFF" w14:textId="3603CD09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9E0E92">
              <w:rPr>
                <w:sz w:val="24"/>
                <w:szCs w:val="24"/>
              </w:rPr>
              <w:t>Country</w:t>
            </w:r>
            <w:proofErr w:type="spellEnd"/>
          </w:p>
        </w:tc>
        <w:tc>
          <w:tcPr>
            <w:tcW w:w="1701" w:type="dxa"/>
          </w:tcPr>
          <w:p w14:paraId="39067DB7" w14:textId="7283498B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911AE58" w14:textId="370BEB5F" w:rsidR="009A0FAA" w:rsidRPr="007A7911" w:rsidRDefault="009A0FAA" w:rsidP="006F2A06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A837C9" w:rsidRPr="007A7911" w14:paraId="4608BCF6" w14:textId="77777777" w:rsidTr="001972ED">
        <w:tc>
          <w:tcPr>
            <w:tcW w:w="846" w:type="dxa"/>
          </w:tcPr>
          <w:p w14:paraId="3326FAA0" w14:textId="139C3B68" w:rsidR="00A837C9" w:rsidRDefault="00A837C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79698CB6" w14:textId="0A2C0D9F" w:rsidR="00A837C9" w:rsidRDefault="002C61D2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FlaggedAsEnded</w:t>
            </w:r>
            <w:proofErr w:type="spellEnd"/>
          </w:p>
        </w:tc>
        <w:tc>
          <w:tcPr>
            <w:tcW w:w="1701" w:type="dxa"/>
          </w:tcPr>
          <w:p w14:paraId="614811FC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24E6D1BB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</w:tr>
    </w:tbl>
    <w:p w14:paraId="267DDE3C" w14:textId="12403496" w:rsidR="00644C1B" w:rsidRDefault="00644C1B" w:rsidP="00AE774F">
      <w:pPr>
        <w:rPr>
          <w:noProof/>
        </w:rPr>
      </w:pPr>
    </w:p>
    <w:p w14:paraId="5C9C8119" w14:textId="77777777" w:rsidR="00200F8C" w:rsidRDefault="00200F8C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358B533E" w14:textId="03E714F9" w:rsidR="00A51D0F" w:rsidRPr="00823131" w:rsidRDefault="00A51D0F" w:rsidP="00A51D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</w:t>
      </w:r>
      <w:r w:rsidR="009750AD" w:rsidRPr="00823131">
        <w:rPr>
          <w:i/>
          <w:iCs/>
          <w:noProof/>
          <w:sz w:val="24"/>
          <w:szCs w:val="24"/>
        </w:rPr>
        <w:t>Micro</w:t>
      </w:r>
      <w:r w:rsidR="000B7FFB" w:rsidRPr="00823131">
        <w:rPr>
          <w:i/>
          <w:iCs/>
          <w:noProof/>
          <w:sz w:val="24"/>
          <w:szCs w:val="24"/>
        </w:rPr>
        <w:t>soft Excel</w:t>
      </w:r>
      <w:r w:rsidRPr="00823131">
        <w:rPr>
          <w:i/>
          <w:iCs/>
          <w:noProof/>
          <w:sz w:val="24"/>
          <w:szCs w:val="24"/>
        </w:rPr>
        <w:t xml:space="preserve"> output showing </w:t>
      </w:r>
      <w:proofErr w:type="spellStart"/>
      <w:r w:rsidR="00823131" w:rsidRPr="00823131">
        <w:rPr>
          <w:i/>
          <w:iCs/>
          <w:sz w:val="24"/>
          <w:szCs w:val="24"/>
        </w:rPr>
        <w:t>eventAgeRestriction</w:t>
      </w:r>
      <w:proofErr w:type="spellEnd"/>
      <w:r w:rsidR="00823131" w:rsidRPr="00823131">
        <w:rPr>
          <w:i/>
          <w:iCs/>
          <w:noProof/>
          <w:sz w:val="24"/>
          <w:szCs w:val="24"/>
        </w:rPr>
        <w:t xml:space="preserve"> </w:t>
      </w:r>
      <w:r w:rsidRPr="00823131">
        <w:rPr>
          <w:i/>
          <w:iCs/>
          <w:noProof/>
          <w:sz w:val="24"/>
          <w:szCs w:val="24"/>
        </w:rPr>
        <w:t xml:space="preserve">record </w:t>
      </w:r>
      <w:r w:rsidR="00C30BC7">
        <w:rPr>
          <w:i/>
          <w:iCs/>
          <w:noProof/>
          <w:sz w:val="24"/>
          <w:szCs w:val="24"/>
        </w:rPr>
        <w:t>with a comma</w:t>
      </w:r>
      <w:r w:rsidR="00B351A9">
        <w:rPr>
          <w:i/>
          <w:iCs/>
          <w:noProof/>
          <w:sz w:val="24"/>
          <w:szCs w:val="24"/>
        </w:rPr>
        <w:t xml:space="preserve"> and</w:t>
      </w:r>
      <w:r w:rsidR="00570BDD">
        <w:rPr>
          <w:i/>
          <w:iCs/>
          <w:noProof/>
          <w:sz w:val="24"/>
          <w:szCs w:val="24"/>
        </w:rPr>
        <w:t xml:space="preserve"> </w:t>
      </w:r>
      <w:r w:rsidR="00F13057">
        <w:rPr>
          <w:i/>
          <w:iCs/>
          <w:noProof/>
          <w:sz w:val="24"/>
          <w:szCs w:val="24"/>
        </w:rPr>
        <w:t xml:space="preserve">showing </w:t>
      </w:r>
      <w:r w:rsidR="002025E2">
        <w:rPr>
          <w:i/>
          <w:iCs/>
          <w:noProof/>
          <w:sz w:val="24"/>
          <w:szCs w:val="24"/>
        </w:rPr>
        <w:t>33 cells with commas</w:t>
      </w:r>
      <w:r w:rsidR="00BF690D">
        <w:rPr>
          <w:i/>
          <w:iCs/>
          <w:noProof/>
          <w:sz w:val="24"/>
          <w:szCs w:val="24"/>
        </w:rPr>
        <w:t>.</w:t>
      </w:r>
    </w:p>
    <w:p w14:paraId="0D2E3B23" w14:textId="7C77B061" w:rsidR="00890A02" w:rsidRDefault="00C6622E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B6BD6C1" wp14:editId="56ACAC24">
            <wp:extent cx="5731510" cy="2858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6E7FC2EE" w14:textId="77777777" w:rsidR="000717D5" w:rsidRDefault="000717D5">
      <w:pPr>
        <w:rPr>
          <w:i/>
          <w:iCs/>
          <w:noProof/>
          <w:sz w:val="24"/>
          <w:szCs w:val="24"/>
        </w:rPr>
      </w:pPr>
    </w:p>
    <w:p w14:paraId="16B66A28" w14:textId="7C572C25" w:rsidR="00FD0B0F" w:rsidRDefault="00FD0B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A474AB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0C3DA1">
        <w:rPr>
          <w:i/>
          <w:iCs/>
          <w:noProof/>
          <w:sz w:val="24"/>
          <w:szCs w:val="24"/>
        </w:rPr>
        <w:t>replacement</w:t>
      </w:r>
      <w:r w:rsidR="000C3DA1">
        <w:rPr>
          <w:i/>
          <w:iCs/>
          <w:noProof/>
          <w:sz w:val="24"/>
          <w:szCs w:val="24"/>
        </w:rPr>
        <w:t xml:space="preserve"> </w:t>
      </w:r>
      <w:r w:rsidR="00B91DF1">
        <w:rPr>
          <w:i/>
          <w:iCs/>
          <w:noProof/>
          <w:sz w:val="24"/>
          <w:szCs w:val="24"/>
        </w:rPr>
        <w:t xml:space="preserve">of </w:t>
      </w:r>
      <w:r w:rsidR="000C3DA1">
        <w:rPr>
          <w:i/>
          <w:iCs/>
          <w:noProof/>
          <w:sz w:val="24"/>
          <w:szCs w:val="24"/>
        </w:rPr>
        <w:t>3</w:t>
      </w:r>
      <w:r>
        <w:rPr>
          <w:i/>
          <w:iCs/>
          <w:noProof/>
          <w:sz w:val="24"/>
          <w:szCs w:val="24"/>
        </w:rPr>
        <w:t>3 cells with commas</w:t>
      </w:r>
      <w:r w:rsidR="00B91DF1">
        <w:rPr>
          <w:i/>
          <w:iCs/>
          <w:noProof/>
          <w:sz w:val="24"/>
          <w:szCs w:val="24"/>
        </w:rPr>
        <w:t>.</w:t>
      </w:r>
    </w:p>
    <w:p w14:paraId="1C321186" w14:textId="56C1E140" w:rsidR="00890A02" w:rsidRDefault="00570BDD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9FAEB66" wp14:editId="7390F7D6">
            <wp:extent cx="5731510" cy="3535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11273" w14:textId="77777777" w:rsidR="00373205" w:rsidRDefault="00CA7787" w:rsidP="003F100D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07CFB822" w14:textId="77777777" w:rsidR="00373205" w:rsidRDefault="00373205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83509AD" w14:textId="7E441B36" w:rsidR="003F100D" w:rsidRPr="00823131" w:rsidRDefault="003F100D" w:rsidP="003F100D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record </w:t>
      </w:r>
      <w:r>
        <w:rPr>
          <w:i/>
          <w:iCs/>
          <w:noProof/>
          <w:sz w:val="24"/>
          <w:szCs w:val="24"/>
        </w:rPr>
        <w:t xml:space="preserve">with a </w:t>
      </w:r>
      <w:r w:rsidR="000D26FC">
        <w:rPr>
          <w:i/>
          <w:iCs/>
          <w:noProof/>
          <w:sz w:val="24"/>
          <w:szCs w:val="24"/>
        </w:rPr>
        <w:t>double quotation mark (</w:t>
      </w:r>
      <w:r w:rsidR="00F91697">
        <w:rPr>
          <w:i/>
          <w:iCs/>
          <w:noProof/>
          <w:sz w:val="24"/>
          <w:szCs w:val="24"/>
        </w:rPr>
        <w:t>“)</w:t>
      </w:r>
      <w:r>
        <w:rPr>
          <w:i/>
          <w:iCs/>
          <w:noProof/>
          <w:sz w:val="24"/>
          <w:szCs w:val="24"/>
        </w:rPr>
        <w:t xml:space="preserve"> and showing</w:t>
      </w:r>
      <w:r w:rsidR="00B1109D">
        <w:rPr>
          <w:i/>
          <w:iCs/>
          <w:noProof/>
          <w:sz w:val="24"/>
          <w:szCs w:val="24"/>
        </w:rPr>
        <w:t xml:space="preserve"> </w:t>
      </w:r>
      <w:r w:rsidR="00F91697">
        <w:rPr>
          <w:i/>
          <w:iCs/>
          <w:noProof/>
          <w:sz w:val="24"/>
          <w:szCs w:val="24"/>
        </w:rPr>
        <w:t>2</w:t>
      </w:r>
      <w:r>
        <w:rPr>
          <w:i/>
          <w:iCs/>
          <w:noProof/>
          <w:sz w:val="24"/>
          <w:szCs w:val="24"/>
        </w:rPr>
        <w:t xml:space="preserve"> cells with </w:t>
      </w:r>
      <w:r w:rsidR="00B1109D">
        <w:rPr>
          <w:i/>
          <w:iCs/>
          <w:noProof/>
          <w:sz w:val="24"/>
          <w:szCs w:val="24"/>
        </w:rPr>
        <w:t>double quotation mark</w:t>
      </w:r>
      <w:r w:rsidR="00B1109D">
        <w:rPr>
          <w:i/>
          <w:iCs/>
          <w:noProof/>
          <w:sz w:val="24"/>
          <w:szCs w:val="24"/>
        </w:rPr>
        <w:t>s</w:t>
      </w:r>
      <w:r>
        <w:rPr>
          <w:i/>
          <w:iCs/>
          <w:noProof/>
          <w:sz w:val="24"/>
          <w:szCs w:val="24"/>
        </w:rPr>
        <w:t>.</w:t>
      </w:r>
    </w:p>
    <w:p w14:paraId="4D477FB9" w14:textId="77777777" w:rsidR="005910E8" w:rsidRDefault="00890A02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0F1EF0F" wp14:editId="37742FE3">
            <wp:extent cx="5731510" cy="3533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35EE173F" w14:textId="1DF06BFE" w:rsidR="005910E8" w:rsidRDefault="005910E8">
      <w:pPr>
        <w:rPr>
          <w:i/>
          <w:iCs/>
          <w:noProof/>
          <w:sz w:val="24"/>
          <w:szCs w:val="24"/>
        </w:rPr>
      </w:pPr>
    </w:p>
    <w:p w14:paraId="2B6BA659" w14:textId="20242098" w:rsidR="00BD0F14" w:rsidRDefault="00BD0F14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A474AB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>
        <w:rPr>
          <w:i/>
          <w:iCs/>
          <w:noProof/>
          <w:sz w:val="24"/>
          <w:szCs w:val="24"/>
        </w:rPr>
        <w:t xml:space="preserve">replacement of </w:t>
      </w:r>
      <w:r>
        <w:rPr>
          <w:i/>
          <w:iCs/>
          <w:noProof/>
          <w:sz w:val="24"/>
          <w:szCs w:val="24"/>
        </w:rPr>
        <w:t>4</w:t>
      </w:r>
      <w:r>
        <w:rPr>
          <w:i/>
          <w:iCs/>
          <w:noProof/>
          <w:sz w:val="24"/>
          <w:szCs w:val="24"/>
        </w:rPr>
        <w:t xml:space="preserve"> cells with </w:t>
      </w:r>
      <w:r w:rsidR="003453ED">
        <w:rPr>
          <w:i/>
          <w:iCs/>
          <w:noProof/>
          <w:sz w:val="24"/>
          <w:szCs w:val="24"/>
        </w:rPr>
        <w:t>double quotation mark</w:t>
      </w:r>
      <w:r w:rsidR="003453ED">
        <w:rPr>
          <w:i/>
          <w:iCs/>
          <w:noProof/>
          <w:sz w:val="24"/>
          <w:szCs w:val="24"/>
        </w:rPr>
        <w:t>s</w:t>
      </w:r>
      <w:r w:rsidR="004D2D9F"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(“)</w:t>
      </w:r>
    </w:p>
    <w:p w14:paraId="174E9FB2" w14:textId="6421886A" w:rsidR="00644C1B" w:rsidRPr="005A33CB" w:rsidRDefault="005910E8" w:rsidP="00AE774F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AD1E325" wp14:editId="446AC202">
            <wp:extent cx="5731510" cy="35902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rAUAMs8RRSwAAAA="/>
  </w:docVars>
  <w:rsids>
    <w:rsidRoot w:val="006F3F6A"/>
    <w:rsid w:val="00004345"/>
    <w:rsid w:val="00013F29"/>
    <w:rsid w:val="00017238"/>
    <w:rsid w:val="0002782A"/>
    <w:rsid w:val="00031124"/>
    <w:rsid w:val="000717D5"/>
    <w:rsid w:val="000A3A3D"/>
    <w:rsid w:val="000B7FFB"/>
    <w:rsid w:val="000C3DA1"/>
    <w:rsid w:val="000D26D1"/>
    <w:rsid w:val="000D26FC"/>
    <w:rsid w:val="000E7E97"/>
    <w:rsid w:val="00113F5D"/>
    <w:rsid w:val="001177B3"/>
    <w:rsid w:val="00123021"/>
    <w:rsid w:val="00131E6F"/>
    <w:rsid w:val="0013302D"/>
    <w:rsid w:val="0013494F"/>
    <w:rsid w:val="001972ED"/>
    <w:rsid w:val="001B1AEE"/>
    <w:rsid w:val="001C4DFA"/>
    <w:rsid w:val="001D067F"/>
    <w:rsid w:val="001E4C61"/>
    <w:rsid w:val="001E5135"/>
    <w:rsid w:val="001F7923"/>
    <w:rsid w:val="00200F8C"/>
    <w:rsid w:val="002025E2"/>
    <w:rsid w:val="00217D56"/>
    <w:rsid w:val="00223DC8"/>
    <w:rsid w:val="00233651"/>
    <w:rsid w:val="002568E7"/>
    <w:rsid w:val="00261824"/>
    <w:rsid w:val="00262C40"/>
    <w:rsid w:val="002655CA"/>
    <w:rsid w:val="002671B4"/>
    <w:rsid w:val="00274F8A"/>
    <w:rsid w:val="002952A5"/>
    <w:rsid w:val="00297931"/>
    <w:rsid w:val="002B778D"/>
    <w:rsid w:val="002C5DEC"/>
    <w:rsid w:val="002C61D2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4CC4"/>
    <w:rsid w:val="003C632E"/>
    <w:rsid w:val="003D215F"/>
    <w:rsid w:val="003D6058"/>
    <w:rsid w:val="003E6AB3"/>
    <w:rsid w:val="003F100D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910E8"/>
    <w:rsid w:val="005A143C"/>
    <w:rsid w:val="005A2389"/>
    <w:rsid w:val="005A33CB"/>
    <w:rsid w:val="005B022B"/>
    <w:rsid w:val="005B094F"/>
    <w:rsid w:val="005B34EC"/>
    <w:rsid w:val="005B534F"/>
    <w:rsid w:val="005F48FC"/>
    <w:rsid w:val="00611526"/>
    <w:rsid w:val="00612520"/>
    <w:rsid w:val="00612D53"/>
    <w:rsid w:val="00644C1B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47A38"/>
    <w:rsid w:val="0076276D"/>
    <w:rsid w:val="007822E0"/>
    <w:rsid w:val="007A7911"/>
    <w:rsid w:val="007D1FCB"/>
    <w:rsid w:val="007E61B2"/>
    <w:rsid w:val="00801D6B"/>
    <w:rsid w:val="00823131"/>
    <w:rsid w:val="0082386C"/>
    <w:rsid w:val="00837B18"/>
    <w:rsid w:val="008447D4"/>
    <w:rsid w:val="00857CB5"/>
    <w:rsid w:val="00890A02"/>
    <w:rsid w:val="008A0CAA"/>
    <w:rsid w:val="008A56FB"/>
    <w:rsid w:val="008B3723"/>
    <w:rsid w:val="008B48B1"/>
    <w:rsid w:val="008C1307"/>
    <w:rsid w:val="008C495F"/>
    <w:rsid w:val="008E76E1"/>
    <w:rsid w:val="008F551A"/>
    <w:rsid w:val="009544FF"/>
    <w:rsid w:val="00954F0E"/>
    <w:rsid w:val="0096250A"/>
    <w:rsid w:val="00964A21"/>
    <w:rsid w:val="009660F3"/>
    <w:rsid w:val="00972933"/>
    <w:rsid w:val="0097367E"/>
    <w:rsid w:val="009750AD"/>
    <w:rsid w:val="009A0FAA"/>
    <w:rsid w:val="009A68F9"/>
    <w:rsid w:val="009E0E92"/>
    <w:rsid w:val="00A01A0C"/>
    <w:rsid w:val="00A15384"/>
    <w:rsid w:val="00A22541"/>
    <w:rsid w:val="00A305BF"/>
    <w:rsid w:val="00A474AB"/>
    <w:rsid w:val="00A51D0F"/>
    <w:rsid w:val="00A65E4F"/>
    <w:rsid w:val="00A73E6E"/>
    <w:rsid w:val="00A837C9"/>
    <w:rsid w:val="00A97E16"/>
    <w:rsid w:val="00AD75D2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7288E"/>
    <w:rsid w:val="00C95F68"/>
    <w:rsid w:val="00CA7787"/>
    <w:rsid w:val="00CC2E96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E1696"/>
    <w:rsid w:val="00DF43F4"/>
    <w:rsid w:val="00DF5BE6"/>
    <w:rsid w:val="00DF74BD"/>
    <w:rsid w:val="00E01E32"/>
    <w:rsid w:val="00E03AAE"/>
    <w:rsid w:val="00E20930"/>
    <w:rsid w:val="00E352C3"/>
    <w:rsid w:val="00E36026"/>
    <w:rsid w:val="00E440CC"/>
    <w:rsid w:val="00E479BE"/>
    <w:rsid w:val="00E51EF9"/>
    <w:rsid w:val="00E63D43"/>
    <w:rsid w:val="00E6607F"/>
    <w:rsid w:val="00E80A24"/>
    <w:rsid w:val="00E81196"/>
    <w:rsid w:val="00E81E25"/>
    <w:rsid w:val="00E97AE4"/>
    <w:rsid w:val="00EA6BA0"/>
    <w:rsid w:val="00EA7B95"/>
    <w:rsid w:val="00EC633B"/>
    <w:rsid w:val="00ED1D21"/>
    <w:rsid w:val="00ED6CEE"/>
    <w:rsid w:val="00ED6DD8"/>
    <w:rsid w:val="00EE4C5F"/>
    <w:rsid w:val="00F06112"/>
    <w:rsid w:val="00F1230E"/>
    <w:rsid w:val="00F13057"/>
    <w:rsid w:val="00F15D66"/>
    <w:rsid w:val="00F417D1"/>
    <w:rsid w:val="00F872AA"/>
    <w:rsid w:val="00F91697"/>
    <w:rsid w:val="00F95D9F"/>
    <w:rsid w:val="00FA3375"/>
    <w:rsid w:val="00FB752F"/>
    <w:rsid w:val="00FC00E1"/>
    <w:rsid w:val="00FC0922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73</cp:revision>
  <dcterms:created xsi:type="dcterms:W3CDTF">2020-03-31T17:09:00Z</dcterms:created>
  <dcterms:modified xsi:type="dcterms:W3CDTF">2020-03-3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